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085C50C" w14:textId="77777777" w:rsidR="00912852" w:rsidRPr="009B2EC9" w:rsidRDefault="00912852" w:rsidP="00912852">
      <w:pPr>
        <w:pStyle w:val="Author"/>
      </w:pPr>
      <w:r w:rsidRPr="009B2EC9">
        <w:t>Author</w:t>
      </w:r>
    </w:p>
    <w:p w14:paraId="50D92BDF" w14:textId="2753FE1F" w:rsidR="005A6BAE" w:rsidRPr="005A6BAE" w:rsidRDefault="004076F4" w:rsidP="007247FB">
      <w:pPr>
        <w:pStyle w:val="Date"/>
      </w:pPr>
      <w:r w:rsidRPr="005A6BAE">
        <w:t>Date</w:t>
      </w: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Pr="00EE3A77">
              <w:rPr>
                <w:rStyle w:val="Hyperlink"/>
                <w:noProof/>
              </w:rPr>
              <w:t>1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Pr="00EE3A77">
              <w:rPr>
                <w:rStyle w:val="Hyperlink"/>
                <w:noProof/>
              </w:rPr>
              <w:t>1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F1006E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Pr="00EE3A77">
              <w:rPr>
                <w:rStyle w:val="Hyperlink"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</w:rPr>
              <w:t>Another Section Tit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5894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745B22" w14:textId="4A7484D4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Pr="00EE3A77">
              <w:rPr>
                <w:rStyle w:val="Hyperlink"/>
                <w:noProof/>
              </w:rPr>
              <w:t>2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Pr="00EE3A77">
              <w:rPr>
                <w:rStyle w:val="Hyperlink"/>
                <w:noProof/>
              </w:rPr>
              <w:t>2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347E9797" w:rsidR="009141F9" w:rsidRDefault="00D87EA6" w:rsidP="00D87EA6">
      <w:pPr>
        <w:pStyle w:val="TableCaption"/>
      </w:pPr>
      <w:r>
        <w:t>Example table caption</w:t>
      </w:r>
      <w:r w:rsidR="008D6877">
        <w:t>.</w:t>
      </w:r>
      <w:r w:rsidR="00C4560E">
        <w:t xml:space="preserve"> This is what a table created with the </w:t>
      </w:r>
      <w:proofErr w:type="spellStart"/>
      <w:r w:rsidR="00C4560E">
        <w:t>flextable</w:t>
      </w:r>
      <w:proofErr w:type="spellEnd"/>
      <w:r w:rsidR="00C4560E">
        <w:t xml:space="preserve"> package will look like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1C7497AC" w14:textId="2C2CC19A" w:rsidR="00F9230E" w:rsidRPr="00F9230E" w:rsidRDefault="00F9230E" w:rsidP="00F9230E">
      <w:pPr>
        <w:pStyle w:val="TableCaption"/>
      </w:pPr>
      <w:r>
        <w:t xml:space="preserve">Example table caption. This is what a table created with </w:t>
      </w:r>
      <w:proofErr w:type="spellStart"/>
      <w:proofErr w:type="gramStart"/>
      <w:r>
        <w:t>knitr</w:t>
      </w:r>
      <w:proofErr w:type="spellEnd"/>
      <w:r>
        <w:t>::</w:t>
      </w:r>
      <w:proofErr w:type="spellStart"/>
      <w:proofErr w:type="gramEnd"/>
      <w:r>
        <w:t>kable</w:t>
      </w:r>
      <w:proofErr w:type="spellEnd"/>
      <w:r>
        <w:t>()</w:t>
      </w:r>
      <w:r>
        <w:t>will look like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: Reproducibility software session information"/>
      </w:tblPr>
      <w:tblGrid>
        <w:gridCol w:w="732"/>
        <w:gridCol w:w="2262"/>
      </w:tblGrid>
      <w:tr w:rsidR="00C4560E" w14:paraId="6BEE3155" w14:textId="77777777" w:rsidTr="004114C1">
        <w:trPr>
          <w:tblHeader/>
        </w:trPr>
        <w:tc>
          <w:tcPr>
            <w:tcW w:w="0" w:type="auto"/>
          </w:tcPr>
          <w:p w14:paraId="53459E3F" w14:textId="77777777" w:rsidR="00C4560E" w:rsidRDefault="00C4560E" w:rsidP="00F9230E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0D4B9F1" w14:textId="77777777" w:rsidR="00C4560E" w:rsidRDefault="00C4560E" w:rsidP="004114C1">
            <w:pPr>
              <w:pStyle w:val="Compact"/>
            </w:pPr>
            <w:r>
              <w:t>value</w:t>
            </w:r>
          </w:p>
        </w:tc>
      </w:tr>
      <w:tr w:rsidR="00C4560E" w14:paraId="249AE6F0" w14:textId="77777777" w:rsidTr="004114C1">
        <w:tc>
          <w:tcPr>
            <w:tcW w:w="0" w:type="auto"/>
          </w:tcPr>
          <w:p w14:paraId="2BE78177" w14:textId="77777777" w:rsidR="00C4560E" w:rsidRDefault="00C4560E" w:rsidP="004114C1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6B5E882C" w14:textId="77777777" w:rsidR="00C4560E" w:rsidRDefault="00C4560E" w:rsidP="004114C1">
            <w:pPr>
              <w:pStyle w:val="Compact"/>
            </w:pPr>
            <w:r>
              <w:t>R version 4.4.2 (2024-10-31)</w:t>
            </w:r>
          </w:p>
        </w:tc>
      </w:tr>
      <w:tr w:rsidR="00C4560E" w14:paraId="35742835" w14:textId="77777777" w:rsidTr="004114C1">
        <w:tc>
          <w:tcPr>
            <w:tcW w:w="0" w:type="auto"/>
          </w:tcPr>
          <w:p w14:paraId="659A4EB1" w14:textId="77777777" w:rsidR="00C4560E" w:rsidRDefault="00C4560E" w:rsidP="004114C1">
            <w:pPr>
              <w:pStyle w:val="Compact"/>
            </w:pPr>
            <w:r>
              <w:t>os</w:t>
            </w:r>
          </w:p>
        </w:tc>
        <w:tc>
          <w:tcPr>
            <w:tcW w:w="0" w:type="auto"/>
          </w:tcPr>
          <w:p w14:paraId="6BC9BD68" w14:textId="77777777" w:rsidR="00C4560E" w:rsidRDefault="00C4560E" w:rsidP="004114C1">
            <w:pPr>
              <w:pStyle w:val="Compact"/>
            </w:pPr>
            <w:r>
              <w:t>macOS Sequoia 15.4.1</w:t>
            </w:r>
          </w:p>
        </w:tc>
      </w:tr>
      <w:tr w:rsidR="00C4560E" w14:paraId="700282C5" w14:textId="77777777" w:rsidTr="004114C1">
        <w:tc>
          <w:tcPr>
            <w:tcW w:w="0" w:type="auto"/>
          </w:tcPr>
          <w:p w14:paraId="4437429C" w14:textId="77777777" w:rsidR="00C4560E" w:rsidRDefault="00C4560E" w:rsidP="004114C1">
            <w:pPr>
              <w:pStyle w:val="Compact"/>
            </w:pPr>
            <w:r>
              <w:t>system</w:t>
            </w:r>
          </w:p>
        </w:tc>
        <w:tc>
          <w:tcPr>
            <w:tcW w:w="0" w:type="auto"/>
          </w:tcPr>
          <w:p w14:paraId="17032DD8" w14:textId="77777777" w:rsidR="00C4560E" w:rsidRDefault="00C4560E" w:rsidP="004114C1">
            <w:pPr>
              <w:pStyle w:val="Compact"/>
            </w:pPr>
            <w:r>
              <w:t>aarch64, darwin20</w:t>
            </w:r>
          </w:p>
        </w:tc>
      </w:tr>
      <w:tr w:rsidR="00C4560E" w14:paraId="000802D0" w14:textId="77777777" w:rsidTr="004114C1">
        <w:tc>
          <w:tcPr>
            <w:tcW w:w="0" w:type="auto"/>
          </w:tcPr>
          <w:p w14:paraId="2B5FAE76" w14:textId="77777777" w:rsidR="00C4560E" w:rsidRDefault="00C4560E" w:rsidP="004114C1">
            <w:pPr>
              <w:pStyle w:val="Compact"/>
            </w:pPr>
            <w:r>
              <w:t>ui</w:t>
            </w:r>
          </w:p>
        </w:tc>
        <w:tc>
          <w:tcPr>
            <w:tcW w:w="0" w:type="auto"/>
          </w:tcPr>
          <w:p w14:paraId="10B4B81E" w14:textId="77777777" w:rsidR="00C4560E" w:rsidRDefault="00C4560E" w:rsidP="004114C1">
            <w:pPr>
              <w:pStyle w:val="Compact"/>
            </w:pPr>
            <w:r>
              <w:t>X11</w:t>
            </w:r>
          </w:p>
        </w:tc>
      </w:tr>
    </w:tbl>
    <w:p w14:paraId="054C181C" w14:textId="77777777" w:rsidR="00C4560E" w:rsidRPr="00C4560E" w:rsidRDefault="00C4560E" w:rsidP="00C4560E">
      <w:pPr>
        <w:pStyle w:val="BodyText"/>
      </w:pPr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3D5B7" w14:textId="77777777" w:rsidR="00487F70" w:rsidRDefault="00487F70" w:rsidP="007E6F70">
      <w:r>
        <w:separator/>
      </w:r>
    </w:p>
  </w:endnote>
  <w:endnote w:type="continuationSeparator" w:id="0">
    <w:p w14:paraId="6C756F53" w14:textId="77777777" w:rsidR="00487F70" w:rsidRDefault="00487F70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fldSimple w:instr=" NUMPAGES  ">
          <w:r w:rsidR="00D11FB3">
            <w:rPr>
              <w:noProof/>
            </w:rPr>
            <w:t>2</w:t>
          </w:r>
        </w:fldSimple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fldSimple w:instr=" NUMPAGES  ">
          <w:r w:rsidR="00D11FB3">
            <w:rPr>
              <w:noProof/>
            </w:rPr>
            <w:t>2</w:t>
          </w:r>
        </w:fldSimple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3AC27E" w14:textId="77777777" w:rsidR="00487F70" w:rsidRDefault="00487F70" w:rsidP="007E6F70">
      <w:r>
        <w:separator/>
      </w:r>
    </w:p>
  </w:footnote>
  <w:footnote w:type="continuationSeparator" w:id="0">
    <w:p w14:paraId="1059AA44" w14:textId="77777777" w:rsidR="00487F70" w:rsidRDefault="00487F70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17A0B" w14:textId="1252256F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32"/>
      <w:gridCol w:w="3432"/>
      <w:gridCol w:w="3432"/>
    </w:tblGrid>
    <w:tr w:rsidR="006727E2" w14:paraId="3364DCC0" w14:textId="77777777" w:rsidTr="006727E2">
      <w:tc>
        <w:tcPr>
          <w:tcW w:w="3432" w:type="dxa"/>
        </w:tcPr>
        <w:p w14:paraId="1F6EE431" w14:textId="1D0870AD" w:rsidR="006727E2" w:rsidRDefault="006727E2" w:rsidP="006727E2">
          <w:pPr>
            <w:pStyle w:val="Header"/>
            <w:tabs>
              <w:tab w:val="left" w:pos="4680"/>
            </w:tabs>
            <w:jc w:val="both"/>
          </w:pPr>
          <w:r>
            <w:rPr>
              <w:noProof/>
            </w:rPr>
            <w:drawing>
              <wp:inline distT="0" distB="0" distL="0" distR="0" wp14:anchorId="67D7654D" wp14:editId="7C262957">
                <wp:extent cx="1225296" cy="288000"/>
                <wp:effectExtent l="0" t="0" r="0" b="4445"/>
                <wp:docPr id="12289776" name="Picture 122897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98254228" name="Picture 99825422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5296" cy="28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7C34EFAF" w14:textId="6B76CB50" w:rsidR="006727E2" w:rsidRDefault="006727E2" w:rsidP="006727E2">
          <w:pPr>
            <w:pStyle w:val="Header"/>
            <w:tabs>
              <w:tab w:val="left" w:pos="4680"/>
            </w:tabs>
            <w:jc w:val="center"/>
          </w:pPr>
          <w:r>
            <w:rPr>
              <w:noProof/>
            </w:rPr>
            <w:drawing>
              <wp:inline distT="0" distB="0" distL="0" distR="0" wp14:anchorId="4762AA0F" wp14:editId="6E5A1BE4">
                <wp:extent cx="475488" cy="292608"/>
                <wp:effectExtent l="0" t="0" r="0" b="0"/>
                <wp:docPr id="1134821495" name="Picture 11348214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4821495" name="Picture 113482149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5488" cy="2926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32" w:type="dxa"/>
        </w:tcPr>
        <w:p w14:paraId="15DBFC25" w14:textId="1E495D04" w:rsidR="006727E2" w:rsidRDefault="006727E2" w:rsidP="006727E2">
          <w:pPr>
            <w:pStyle w:val="Header"/>
            <w:tabs>
              <w:tab w:val="left" w:pos="4680"/>
            </w:tabs>
            <w:jc w:val="right"/>
          </w:pPr>
          <w:r>
            <w:rPr>
              <w:noProof/>
            </w:rPr>
            <w:drawing>
              <wp:inline distT="0" distB="0" distL="0" distR="0" wp14:anchorId="7F821D0B" wp14:editId="60EF8FC0">
                <wp:extent cx="649224" cy="288000"/>
                <wp:effectExtent l="0" t="0" r="0" b="4445"/>
                <wp:docPr id="27288510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8127460" name="Picture 2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224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93D8613" w14:textId="70C40D23" w:rsidR="001C4DC8" w:rsidRPr="001C4DC8" w:rsidRDefault="001C4DC8" w:rsidP="00FB3E54">
    <w:pPr>
      <w:pStyle w:val="Header"/>
      <w:tabs>
        <w:tab w:val="left" w:pos="468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F815B95"/>
    <w:multiLevelType w:val="multilevel"/>
    <w:tmpl w:val="D4404C4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E9C28CC"/>
    <w:multiLevelType w:val="hybridMultilevel"/>
    <w:tmpl w:val="D4404C4A"/>
    <w:lvl w:ilvl="0" w:tplc="416897C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6"/>
  </w:num>
  <w:num w:numId="14" w16cid:durableId="1342315816">
    <w:abstractNumId w:val="13"/>
  </w:num>
  <w:num w:numId="15" w16cid:durableId="109127292">
    <w:abstractNumId w:val="14"/>
  </w:num>
  <w:num w:numId="16" w16cid:durableId="858547290">
    <w:abstractNumId w:val="12"/>
  </w:num>
  <w:num w:numId="17" w16cid:durableId="1557159381">
    <w:abstractNumId w:val="18"/>
  </w:num>
  <w:num w:numId="18" w16cid:durableId="566720859">
    <w:abstractNumId w:val="17"/>
  </w:num>
  <w:num w:numId="19" w16cid:durableId="1135489693">
    <w:abstractNumId w:val="17"/>
    <w:lvlOverride w:ilvl="0">
      <w:startOverride w:val="1"/>
    </w:lvlOverride>
  </w:num>
  <w:num w:numId="20" w16cid:durableId="7237949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5E4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1E28D0"/>
    <w:rsid w:val="0022036C"/>
    <w:rsid w:val="00223E9F"/>
    <w:rsid w:val="0023512E"/>
    <w:rsid w:val="00244F5B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03348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15E5"/>
    <w:rsid w:val="00423FA0"/>
    <w:rsid w:val="00426423"/>
    <w:rsid w:val="00430F30"/>
    <w:rsid w:val="004709ED"/>
    <w:rsid w:val="00487F70"/>
    <w:rsid w:val="004B0DC0"/>
    <w:rsid w:val="004E29B3"/>
    <w:rsid w:val="004F3E43"/>
    <w:rsid w:val="00534910"/>
    <w:rsid w:val="00556DCC"/>
    <w:rsid w:val="0056710D"/>
    <w:rsid w:val="00583D84"/>
    <w:rsid w:val="00590D07"/>
    <w:rsid w:val="005A6BAE"/>
    <w:rsid w:val="005C41D8"/>
    <w:rsid w:val="0060132A"/>
    <w:rsid w:val="00601860"/>
    <w:rsid w:val="006046F6"/>
    <w:rsid w:val="00611859"/>
    <w:rsid w:val="006215CA"/>
    <w:rsid w:val="006233B8"/>
    <w:rsid w:val="006342D7"/>
    <w:rsid w:val="006437A4"/>
    <w:rsid w:val="00656C2B"/>
    <w:rsid w:val="006727E2"/>
    <w:rsid w:val="0067594C"/>
    <w:rsid w:val="006A47F0"/>
    <w:rsid w:val="006C4F55"/>
    <w:rsid w:val="006E1861"/>
    <w:rsid w:val="006F2B5B"/>
    <w:rsid w:val="00703C45"/>
    <w:rsid w:val="00704D6F"/>
    <w:rsid w:val="00710296"/>
    <w:rsid w:val="007136EC"/>
    <w:rsid w:val="00723425"/>
    <w:rsid w:val="007247FB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428C"/>
    <w:rsid w:val="008B7C21"/>
    <w:rsid w:val="008D0D24"/>
    <w:rsid w:val="008D125E"/>
    <w:rsid w:val="008D6863"/>
    <w:rsid w:val="008D6877"/>
    <w:rsid w:val="00902D9F"/>
    <w:rsid w:val="00912852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6FD2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23354"/>
    <w:rsid w:val="00B37C6C"/>
    <w:rsid w:val="00B86B75"/>
    <w:rsid w:val="00BC48D5"/>
    <w:rsid w:val="00BD2EBD"/>
    <w:rsid w:val="00C21DF4"/>
    <w:rsid w:val="00C31AD3"/>
    <w:rsid w:val="00C36279"/>
    <w:rsid w:val="00C4560E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63D03"/>
    <w:rsid w:val="00D813EE"/>
    <w:rsid w:val="00D823CF"/>
    <w:rsid w:val="00D87EA6"/>
    <w:rsid w:val="00D90586"/>
    <w:rsid w:val="00D95A1A"/>
    <w:rsid w:val="00DA350B"/>
    <w:rsid w:val="00DA62D5"/>
    <w:rsid w:val="00DB0E9B"/>
    <w:rsid w:val="00DB423D"/>
    <w:rsid w:val="00DB7D91"/>
    <w:rsid w:val="00DC75EB"/>
    <w:rsid w:val="00DD642E"/>
    <w:rsid w:val="00DE1111"/>
    <w:rsid w:val="00DE12BC"/>
    <w:rsid w:val="00DE663F"/>
    <w:rsid w:val="00E00F9D"/>
    <w:rsid w:val="00E25695"/>
    <w:rsid w:val="00E315A3"/>
    <w:rsid w:val="00E925D3"/>
    <w:rsid w:val="00EA1A47"/>
    <w:rsid w:val="00EA3769"/>
    <w:rsid w:val="00ED3758"/>
    <w:rsid w:val="00F01C91"/>
    <w:rsid w:val="00F1006E"/>
    <w:rsid w:val="00F13A23"/>
    <w:rsid w:val="00F21219"/>
    <w:rsid w:val="00F26D1D"/>
    <w:rsid w:val="00F52803"/>
    <w:rsid w:val="00F72718"/>
    <w:rsid w:val="00F73BCE"/>
    <w:rsid w:val="00F87527"/>
    <w:rsid w:val="00F9230E"/>
    <w:rsid w:val="00F9679C"/>
    <w:rsid w:val="00FB3E54"/>
    <w:rsid w:val="00FC2FA4"/>
    <w:rsid w:val="00FC6457"/>
    <w:rsid w:val="00FC68AD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67594C"/>
    <w:pPr>
      <w:spacing w:before="36" w:after="36"/>
    </w:pPr>
    <w:rPr>
      <w:rFonts w:ascii="Helvetica" w:hAnsi="Helvetica"/>
      <w:sz w:val="16"/>
    </w:r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36EC"/>
    <w:pPr>
      <w:keepNext/>
      <w:keepLines/>
      <w:spacing w:after="0"/>
    </w:pPr>
    <w:rPr>
      <w:rFonts w:cs="Calibri"/>
      <w:i/>
    </w:rPr>
  </w:style>
  <w:style w:type="paragraph" w:styleId="Date">
    <w:name w:val="Date"/>
    <w:next w:val="BodyText"/>
    <w:qFormat/>
    <w:rsid w:val="007247FB"/>
    <w:pPr>
      <w:keepNext/>
      <w:keepLines/>
      <w:spacing w:after="240"/>
    </w:pPr>
    <w:rPr>
      <w:rFonts w:cs="Calibri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rsid w:val="006727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F9230E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28</cp:revision>
  <dcterms:created xsi:type="dcterms:W3CDTF">2018-07-05T14:12:00Z</dcterms:created>
  <dcterms:modified xsi:type="dcterms:W3CDTF">2025-05-06T21:43:00Z</dcterms:modified>
</cp:coreProperties>
</file>